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9.png" ContentType="image/png"/>
  <Override PartName="/word/media/rId3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FT</w:t>
      </w:r>
      <w:r>
        <w:t xml:space="preserve"> </w:t>
      </w:r>
      <w:r>
        <w:t xml:space="preserve">PS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Stock</w:t>
      </w:r>
      <w:r>
        <w:t xml:space="preserve"> </w:t>
      </w:r>
      <w:r>
        <w:t xml:space="preserve">Synthesis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9-26</w:t>
      </w:r>
    </w:p>
    <w:p>
      <w:pPr>
        <w:pStyle w:val="FirstParagraph"/>
      </w:pPr>
      <w:r>
        <w:t xml:space="preserve">This example code demonstrates how to compile the purse-seine catch and length composition data for the stock assessment of yellowfin tuna in the eastern Pacific Ocea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YFT/"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br/>
      </w:r>
      <w:r>
        <w:br/>
      </w:r>
      <w:r>
        <w:rPr>
          <w:rStyle w:val="NormalTok"/>
        </w:rPr>
        <w:t xml:space="preserve">YFT.OBJ.Catch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atch.20002023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atch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YFT.NOA.Catch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atch.20002023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atch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YFT.DEL.Catch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atch.20002023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atch.19751999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Year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YFT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YFT.OBJ.Catch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YFT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OBJ,YFT_OBJ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B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_NO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_NOA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YFT.NOA.Catch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YFT_NOA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NOA,YFT_NOA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_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YFT.DEL.Catch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YFT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DEL,YFT_DEL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FT_PS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_OBJ_Catch,YFT_NOA_Catch,YFT_DEL_Catch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_PS_Catch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PS_Catch_1975-"</w:t>
      </w:r>
      <w:r>
        <w:rPr>
          <w:rStyle w:val="NormalTok"/>
        </w:rPr>
        <w:t xml:space="preserve">,yr.end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YFT_PS_Cat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tc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YFT_irregular_for_SS_files/figure-docx/plot%20catch%20dat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YFT_PS_Catc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tc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YFT_irregular_for_SS_files/figure-docx/plot%20catch%20data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FT.OBJ.Comp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omp.20002023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omp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YFT.NOA.Comp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omp.20002023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omp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YFT.DEL.Comp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omp.20002023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DEL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omp.19751999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YFT_OBJ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YFT.OBJ.Comp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BJ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YFT_OBJ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T_OBJ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YFT_NOA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YFT.NOA.Comp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YFT_NOA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T_NOA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YFT_DEL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.DEL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YFT.DEL.Comp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YFT_DEL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T_DEL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YFT_PS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_OBJ_Comp,YFT_NOA_Comp,YFT_DEL_Comp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_PS_Comp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PS_Comp_1975-"</w:t>
      </w:r>
      <w:r>
        <w:rPr>
          <w:rStyle w:val="NormalTok"/>
        </w:rPr>
        <w:t xml:space="preserve">,yr.end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YFT_DEL_Comp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br/>
      </w:r>
      <w:r>
        <w:br/>
      </w:r>
      <w:r>
        <w:rPr>
          <w:rStyle w:val="NormalTok"/>
        </w:rPr>
        <w:t xml:space="preserve">YFT_DEL_Comp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T_DEL_Co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=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ight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L,l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,Year,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F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F2 =</w:t>
      </w:r>
      <w:r>
        <w:rPr>
          <w:rStyle w:val="NormalTok"/>
        </w:rPr>
        <w:t xml:space="preserve"> LF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F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YFT_DEL_Comp_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 Year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1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F2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area),</w:t>
      </w:r>
      <w:r>
        <w:rPr>
          <w:rStyle w:val="AttributeTok"/>
        </w:rPr>
        <w:t xml:space="preserve">span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F * body weigh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YFT_irregular_for_SS_files/figure-docx/process%20comp%20data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YFT_PS_Comp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br/>
      </w:r>
      <w:r>
        <w:rPr>
          <w:rStyle w:val="NormalTok"/>
        </w:rPr>
        <w:t xml:space="preserve">YFT_PS_Comp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T_PS_Com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co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,area,Leng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well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,are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ength),</w:t>
      </w:r>
      <w:r>
        <w:rPr>
          <w:rStyle w:val="AttributeTok"/>
        </w:rPr>
        <w:t xml:space="preserve">Comp=</w:t>
      </w:r>
      <w:r>
        <w:rPr>
          <w:rStyle w:val="NormalTok"/>
        </w:rPr>
        <w:t xml:space="preserve">Comp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YFT_PS_Comp_me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g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mp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,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YFT_irregular_for_SS_files/figure-docx/plot%20comp%20data%20-%20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YFT_PS_Comp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br/>
      </w:r>
      <w:r>
        <w:rPr>
          <w:rStyle w:val="NormalTok"/>
        </w:rPr>
        <w:t xml:space="preserve">YFT_PS_Comp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T_PS_Com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co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ength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YFT_PS_Comp_plo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gth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m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rea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YFT_irregular_for_SS_files/figure-docx/plot%20comp%20data%20-%20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FT PS data for Stock Synthesis</dc:title>
  <dc:creator>Haikun Xu</dc:creator>
  <cp:keywords/>
  <dcterms:created xsi:type="dcterms:W3CDTF">2024-09-27T03:46:45Z</dcterms:created>
  <dcterms:modified xsi:type="dcterms:W3CDTF">2024-09-27T03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6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